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60E2941F" w:rsidR="00566BD2" w:rsidRDefault="00E73147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Zarządzanie danymi</w:t>
      </w:r>
    </w:p>
    <w:p w14:paraId="5D2BB547" w14:textId="158F12B6" w:rsidR="00566BD2" w:rsidRPr="00C67B79" w:rsidRDefault="006C0B48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Quiz z ilustracjami związany z Gminą Trzebownisko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479B08E1" w:rsidR="00566BD2" w:rsidRPr="00443BC1" w:rsidRDefault="006C0B48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566BD2" w:rsidRPr="00203EDC">
        <w:rPr>
          <w:rFonts w:ascii="Times New Roman" w:hAnsi="Times New Roman" w:cs="Times New Roman"/>
          <w:sz w:val="24"/>
          <w:szCs w:val="24"/>
        </w:rPr>
        <w:t xml:space="preserve"> inż. </w:t>
      </w:r>
      <w:r>
        <w:rPr>
          <w:rFonts w:ascii="Times New Roman" w:hAnsi="Times New Roman" w:cs="Times New Roman"/>
          <w:sz w:val="24"/>
          <w:szCs w:val="24"/>
        </w:rPr>
        <w:t>Łukasz Piątek</w:t>
      </w:r>
      <w:r w:rsidR="00566BD2" w:rsidRPr="00203EDC">
        <w:rPr>
          <w:rFonts w:ascii="Times New Roman" w:hAnsi="Times New Roman" w:cs="Times New Roman"/>
          <w:sz w:val="24"/>
          <w:szCs w:val="24"/>
        </w:rPr>
        <w:tab/>
      </w:r>
      <w:r w:rsidR="00A475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hał </w:t>
      </w:r>
      <w:proofErr w:type="spellStart"/>
      <w:r w:rsidR="00A475F8">
        <w:rPr>
          <w:rFonts w:ascii="Times New Roman" w:hAnsi="Times New Roman" w:cs="Times New Roman"/>
          <w:color w:val="000000" w:themeColor="text1"/>
          <w:sz w:val="24"/>
          <w:szCs w:val="24"/>
        </w:rPr>
        <w:t>Krudysz</w:t>
      </w:r>
      <w:proofErr w:type="spellEnd"/>
    </w:p>
    <w:p w14:paraId="7FDD5180" w14:textId="6FF32035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475F8">
        <w:rPr>
          <w:rFonts w:ascii="Times New Roman" w:hAnsi="Times New Roman" w:cs="Times New Roman"/>
          <w:color w:val="000000" w:themeColor="text1"/>
          <w:sz w:val="24"/>
          <w:szCs w:val="24"/>
        </w:rPr>
        <w:t>w61890</w:t>
      </w:r>
    </w:p>
    <w:p w14:paraId="688CAA76" w14:textId="5109D788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6 IID/2019" w:value="6 IID/2019"/>
            <w:listItem w:displayText="6 IID-P/2019" w:value="6 IID-P/2019"/>
            <w:listItem w:displayText="6 IIZ/2019" w:value="6 IIZ/2019"/>
          </w:dropDownList>
        </w:sdtPr>
        <w:sdtEndPr/>
        <w:sdtContent>
          <w:r w:rsidR="00A475F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 IID/2019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5" w:value="SL05"/>
            <w:listItem w:displayText="SL06" w:value="SL06"/>
          </w:dropDownList>
        </w:sdtPr>
        <w:sdtEndPr/>
        <w:sdtContent>
          <w:r w:rsidR="00A475F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L02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A475F8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35998480" w14:textId="616E7838" w:rsidR="00D4105B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06010691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Opis świata rzeczywistego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1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3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5D7CF405" w14:textId="57605EF4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2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1.1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Opis działania strony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2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3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1DAA55A3" w14:textId="3825BF15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3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1.2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Strategia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3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3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2AA3FE52" w14:textId="44C78342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4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1.3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Dane techniczne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4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3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70605ACA" w14:textId="59E29E3A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5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1.4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5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3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3B87F0C4" w14:textId="6C995832" w:rsidR="00D4105B" w:rsidRDefault="00E5242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010696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6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4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692C72EE" w14:textId="1CE139DE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7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2.1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7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4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69420B98" w14:textId="4C2B6C02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698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2.2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 xml:space="preserve"> Przykład diagramu aktywności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8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4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25C3BF14" w14:textId="52950F87" w:rsidR="00D4105B" w:rsidRDefault="00E5242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010699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Prezentacja strony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699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5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61863B94" w14:textId="76D03208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0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1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Panel logowania/rejestracji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0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5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75A88A62" w14:textId="580A22E2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1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2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Zalogowany użytkownik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1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6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5DD1C7D6" w14:textId="67810CC2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2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3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Pytania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2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6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53EC4EDB" w14:textId="33C8D7B9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3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4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Kolejne pytania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3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7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2B9A19E7" w14:textId="56B677C8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4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5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Wynik i ranking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4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7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51E06D70" w14:textId="6990EBF4" w:rsidR="00D4105B" w:rsidRDefault="00E52422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106010705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3.6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Responsywność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5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8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29D33635" w14:textId="08C851D5" w:rsidR="00D4105B" w:rsidRDefault="00E5242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010706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Baza danych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6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9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26D364E6" w14:textId="5098717D" w:rsidR="00D4105B" w:rsidRDefault="00E5242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06010707" w:history="1"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D4105B">
              <w:rPr>
                <w:rFonts w:eastAsiaTheme="minorEastAsia"/>
                <w:noProof/>
                <w:lang w:eastAsia="pl-PL"/>
              </w:rPr>
              <w:tab/>
            </w:r>
            <w:r w:rsidR="00D4105B" w:rsidRPr="00D34D02">
              <w:rPr>
                <w:rStyle w:val="Hipercze"/>
                <w:rFonts w:ascii="Times New Roman" w:hAnsi="Times New Roman" w:cs="Times New Roman"/>
                <w:b/>
                <w:noProof/>
              </w:rPr>
              <w:t>Link do strony</w:t>
            </w:r>
            <w:r w:rsidR="00D4105B">
              <w:rPr>
                <w:noProof/>
                <w:webHidden/>
              </w:rPr>
              <w:tab/>
            </w:r>
            <w:r w:rsidR="00D4105B">
              <w:rPr>
                <w:noProof/>
                <w:webHidden/>
              </w:rPr>
              <w:fldChar w:fldCharType="begin"/>
            </w:r>
            <w:r w:rsidR="00D4105B">
              <w:rPr>
                <w:noProof/>
                <w:webHidden/>
              </w:rPr>
              <w:instrText xml:space="preserve"> PAGEREF _Toc106010707 \h </w:instrText>
            </w:r>
            <w:r w:rsidR="00D4105B">
              <w:rPr>
                <w:noProof/>
                <w:webHidden/>
              </w:rPr>
            </w:r>
            <w:r w:rsidR="00D4105B">
              <w:rPr>
                <w:noProof/>
                <w:webHidden/>
              </w:rPr>
              <w:fldChar w:fldCharType="separate"/>
            </w:r>
            <w:r w:rsidR="00A65487">
              <w:rPr>
                <w:noProof/>
                <w:webHidden/>
              </w:rPr>
              <w:t>9</w:t>
            </w:r>
            <w:r w:rsidR="00D4105B">
              <w:rPr>
                <w:noProof/>
                <w:webHidden/>
              </w:rPr>
              <w:fldChar w:fldCharType="end"/>
            </w:r>
          </w:hyperlink>
        </w:p>
        <w:p w14:paraId="013676C2" w14:textId="16D296A3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Default="00566BD2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06010691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>Opis ś</w:t>
      </w:r>
      <w:r>
        <w:rPr>
          <w:rFonts w:ascii="Times New Roman" w:hAnsi="Times New Roman" w:cs="Times New Roman"/>
          <w:b/>
          <w:sz w:val="24"/>
          <w:szCs w:val="24"/>
        </w:rPr>
        <w:t>wiata rzeczywistego</w:t>
      </w:r>
      <w:bookmarkEnd w:id="0"/>
    </w:p>
    <w:p w14:paraId="1F57FE60" w14:textId="192A8BA8" w:rsidR="00566BD2" w:rsidRDefault="00566BD2" w:rsidP="00C74BFC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" w:name="_Toc106010692"/>
      <w:r>
        <w:rPr>
          <w:rFonts w:ascii="Times New Roman" w:hAnsi="Times New Roman" w:cs="Times New Roman"/>
          <w:b/>
          <w:sz w:val="24"/>
          <w:szCs w:val="24"/>
        </w:rPr>
        <w:t xml:space="preserve">Opis </w:t>
      </w:r>
      <w:r w:rsidR="00A475F8">
        <w:rPr>
          <w:rFonts w:ascii="Times New Roman" w:hAnsi="Times New Roman" w:cs="Times New Roman"/>
          <w:b/>
          <w:sz w:val="24"/>
          <w:szCs w:val="24"/>
        </w:rPr>
        <w:t>działania strony</w:t>
      </w:r>
      <w:bookmarkEnd w:id="1"/>
      <w:r w:rsidR="00A475F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4D3603" w14:textId="7C3F2FFA" w:rsidR="00B41D29" w:rsidRDefault="00A475F8" w:rsidP="006C0B4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ryna internetowa </w:t>
      </w:r>
      <w:r w:rsidR="006C0B48">
        <w:rPr>
          <w:rFonts w:ascii="Times New Roman" w:hAnsi="Times New Roman" w:cs="Times New Roman"/>
          <w:sz w:val="24"/>
          <w:szCs w:val="24"/>
        </w:rPr>
        <w:t xml:space="preserve">jest podzielona na część dla osób zarejestrowanych oraz domyślnie dla gości. Gość wchodząc na stronę widzi obecny ranking i ma możliwość utworzenia konta. Przy rejestracji jest walidacja danych, osoba po pomyślnym utworzeniu konta ma możliwość zalogowania się. Po wejściu na konto wyświetlany jest Quiz </w:t>
      </w:r>
      <w:r w:rsidR="002B090A">
        <w:rPr>
          <w:rFonts w:ascii="Times New Roman" w:hAnsi="Times New Roman" w:cs="Times New Roman"/>
          <w:sz w:val="24"/>
          <w:szCs w:val="24"/>
        </w:rPr>
        <w:t xml:space="preserve">związany  z Gminą Trzebownisko. Pytania mają w przypadku udzielenia niepoprawnych odpowiedzi punkty ujemne, w zależności od różnicy między poprawną odpowiedzią są trzy możliwości: -20, -10 i -5 punktów. Za poprawną odpowiedź użytkownik otrzymuje +10. Grę zaczynamy z saldem 100 punktów. Wyniki zapisują się w bazie danych. </w:t>
      </w:r>
    </w:p>
    <w:p w14:paraId="6228810B" w14:textId="31D448C6" w:rsidR="00566BD2" w:rsidRDefault="002B090A" w:rsidP="00C74BFC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2" w:name="_Toc106010693"/>
      <w:r>
        <w:rPr>
          <w:rFonts w:ascii="Times New Roman" w:hAnsi="Times New Roman" w:cs="Times New Roman"/>
          <w:b/>
          <w:sz w:val="24"/>
          <w:szCs w:val="24"/>
        </w:rPr>
        <w:t>S</w:t>
      </w:r>
      <w:r w:rsidR="00566BD2">
        <w:rPr>
          <w:rFonts w:ascii="Times New Roman" w:hAnsi="Times New Roman" w:cs="Times New Roman"/>
          <w:b/>
          <w:sz w:val="24"/>
          <w:szCs w:val="24"/>
        </w:rPr>
        <w:t>trategia</w:t>
      </w:r>
      <w:bookmarkEnd w:id="2"/>
    </w:p>
    <w:p w14:paraId="46EB6C0C" w14:textId="51717A95" w:rsidR="00566BD2" w:rsidRPr="00B05274" w:rsidRDefault="003558A1" w:rsidP="00566BD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ąc na uwadze rozwój sieci Internet oraz działania marketingowe region stał się produktem. Konkurencja między regionami, czy województwami wymaga konkretnych działań. Dzięki nim produkt-region ma szansę się dobrze sprzedać i przyciągnąć nowych turystów, mieszkańców i przedsiębiorców, a przede wszystkim ukazać piękno lokalnego </w:t>
      </w:r>
      <w:r w:rsidR="00C74BFC">
        <w:rPr>
          <w:rFonts w:ascii="Times New Roman" w:hAnsi="Times New Roman" w:cs="Times New Roman"/>
          <w:sz w:val="24"/>
          <w:szCs w:val="24"/>
        </w:rPr>
        <w:t>kraj</w:t>
      </w:r>
      <w:r w:rsidR="002739F3">
        <w:rPr>
          <w:rFonts w:ascii="Times New Roman" w:hAnsi="Times New Roman" w:cs="Times New Roman"/>
          <w:sz w:val="24"/>
          <w:szCs w:val="24"/>
        </w:rPr>
        <w:t>obrazu</w:t>
      </w:r>
      <w:r>
        <w:rPr>
          <w:rFonts w:ascii="Times New Roman" w:hAnsi="Times New Roman" w:cs="Times New Roman"/>
          <w:sz w:val="24"/>
          <w:szCs w:val="24"/>
        </w:rPr>
        <w:t xml:space="preserve">. W związku z tym ukazywanie lokalnych atrakcji/miejsc </w:t>
      </w:r>
      <w:r w:rsidR="002739F3">
        <w:rPr>
          <w:rFonts w:ascii="Times New Roman" w:hAnsi="Times New Roman" w:cs="Times New Roman"/>
          <w:sz w:val="24"/>
          <w:szCs w:val="24"/>
        </w:rPr>
        <w:t xml:space="preserve">generuje </w:t>
      </w:r>
      <w:r w:rsidR="00520591">
        <w:rPr>
          <w:rFonts w:ascii="Times New Roman" w:hAnsi="Times New Roman" w:cs="Times New Roman"/>
          <w:sz w:val="24"/>
          <w:szCs w:val="24"/>
        </w:rPr>
        <w:t>możliwość przyciągania nowych osób. Dodatkowa interakcja z użytkownikami taka jak</w:t>
      </w:r>
      <w:r w:rsidR="002B090A">
        <w:rPr>
          <w:rFonts w:ascii="Times New Roman" w:hAnsi="Times New Roman" w:cs="Times New Roman"/>
          <w:sz w:val="24"/>
          <w:szCs w:val="24"/>
        </w:rPr>
        <w:t xml:space="preserve"> </w:t>
      </w:r>
      <w:r w:rsidR="00520591">
        <w:rPr>
          <w:rFonts w:ascii="Times New Roman" w:hAnsi="Times New Roman" w:cs="Times New Roman"/>
          <w:sz w:val="24"/>
          <w:szCs w:val="24"/>
        </w:rPr>
        <w:t>rozwiązywanie quiz</w:t>
      </w:r>
      <w:r w:rsidR="00BF7D13">
        <w:rPr>
          <w:rFonts w:ascii="Times New Roman" w:hAnsi="Times New Roman" w:cs="Times New Roman"/>
          <w:sz w:val="24"/>
          <w:szCs w:val="24"/>
        </w:rPr>
        <w:t>ów</w:t>
      </w:r>
      <w:r w:rsidR="00520591">
        <w:rPr>
          <w:rFonts w:ascii="Times New Roman" w:hAnsi="Times New Roman" w:cs="Times New Roman"/>
          <w:sz w:val="24"/>
          <w:szCs w:val="24"/>
        </w:rPr>
        <w:t xml:space="preserve"> może </w:t>
      </w:r>
      <w:r w:rsidR="00BF7D13">
        <w:rPr>
          <w:rFonts w:ascii="Times New Roman" w:hAnsi="Times New Roman" w:cs="Times New Roman"/>
          <w:sz w:val="24"/>
          <w:szCs w:val="24"/>
        </w:rPr>
        <w:t>prowadzić</w:t>
      </w:r>
      <w:r w:rsidR="00520591">
        <w:rPr>
          <w:rFonts w:ascii="Times New Roman" w:hAnsi="Times New Roman" w:cs="Times New Roman"/>
          <w:sz w:val="24"/>
          <w:szCs w:val="24"/>
        </w:rPr>
        <w:t xml:space="preserve"> do większego zainteresowania</w:t>
      </w:r>
      <w:r w:rsidR="002B090A">
        <w:rPr>
          <w:rFonts w:ascii="Times New Roman" w:hAnsi="Times New Roman" w:cs="Times New Roman"/>
          <w:sz w:val="24"/>
          <w:szCs w:val="24"/>
        </w:rPr>
        <w:t>.</w:t>
      </w:r>
      <w:r w:rsidR="005205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9CD529" w14:textId="77777777" w:rsidR="00566BD2" w:rsidRDefault="00566BD2" w:rsidP="00C74BFC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3" w:name="_Toc106010694"/>
      <w:r>
        <w:rPr>
          <w:rFonts w:ascii="Times New Roman" w:hAnsi="Times New Roman" w:cs="Times New Roman"/>
          <w:b/>
          <w:sz w:val="24"/>
          <w:szCs w:val="24"/>
        </w:rPr>
        <w:t>Dane techniczne</w:t>
      </w:r>
      <w:bookmarkEnd w:id="3"/>
    </w:p>
    <w:p w14:paraId="2BAA66B4" w14:textId="6B45EFA9" w:rsidR="00566BD2" w:rsidRPr="00B05274" w:rsidRDefault="00566BD2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F7D13">
        <w:rPr>
          <w:rFonts w:ascii="Times New Roman" w:hAnsi="Times New Roman" w:cs="Times New Roman"/>
          <w:sz w:val="24"/>
          <w:szCs w:val="24"/>
        </w:rPr>
        <w:t xml:space="preserve">Korzystanie z zasobów strony dostępne jest za pośrednictwem przeglądarki internetowej. Witryna jest w pełni responsywna dlatego korzystanie na różnych urządzeniach nie powoduje spadku wydajności. </w:t>
      </w:r>
    </w:p>
    <w:p w14:paraId="4332D4F1" w14:textId="77777777" w:rsidR="00566BD2" w:rsidRDefault="00566BD2" w:rsidP="00C74BFC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4" w:name="_Toc106010695"/>
      <w:r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  <w:bookmarkEnd w:id="4"/>
    </w:p>
    <w:p w14:paraId="101FFB51" w14:textId="7E4CFC1E" w:rsidR="00566BD2" w:rsidRDefault="00566BD2" w:rsidP="00566BD2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4.1. Wymagania funkcjonalne</w:t>
      </w:r>
    </w:p>
    <w:p w14:paraId="5F68036F" w14:textId="533F35D9" w:rsidR="001D4591" w:rsidRDefault="001D4591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gowanie/Rejestracja </w:t>
      </w:r>
    </w:p>
    <w:p w14:paraId="0225C666" w14:textId="1EC75080" w:rsidR="00721ACB" w:rsidRDefault="00721ACB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wizycja danych do bazy.</w:t>
      </w:r>
    </w:p>
    <w:p w14:paraId="0B132BDD" w14:textId="6E2B6AB3" w:rsidR="00566BD2" w:rsidRDefault="00721ACB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czyt wyników z bazy. </w:t>
      </w:r>
    </w:p>
    <w:p w14:paraId="798673FB" w14:textId="4063F5F6" w:rsidR="00566BD2" w:rsidRDefault="00566BD2" w:rsidP="00566BD2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4.2. Wymagania niefunkcjonalne</w:t>
      </w:r>
    </w:p>
    <w:p w14:paraId="05AA8B95" w14:textId="0529F033" w:rsidR="000037E4" w:rsidRPr="000037E4" w:rsidRDefault="00A213F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jest przyjazna i prosta w obsłudze. </w:t>
      </w:r>
    </w:p>
    <w:p w14:paraId="7AB9948A" w14:textId="6CA8655F" w:rsidR="000037E4" w:rsidRPr="000037E4" w:rsidRDefault="00A213F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zachowuje </w:t>
      </w:r>
      <w:proofErr w:type="spellStart"/>
      <w:r w:rsidR="00FA6D9D" w:rsidRPr="00FA6D9D">
        <w:rPr>
          <w:rFonts w:ascii="Times New Roman" w:hAnsi="Times New Roman" w:cs="Times New Roman"/>
          <w:sz w:val="24"/>
          <w:szCs w:val="24"/>
        </w:rPr>
        <w:t>responsywność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FA6D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8461ED" w14:textId="3093D358" w:rsidR="000037E4" w:rsidRDefault="00A213F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wis</w:t>
      </w:r>
      <w:r w:rsidR="000037E4" w:rsidRPr="000037E4">
        <w:rPr>
          <w:rFonts w:ascii="Times New Roman" w:hAnsi="Times New Roman" w:cs="Times New Roman"/>
          <w:sz w:val="24"/>
          <w:szCs w:val="24"/>
        </w:rPr>
        <w:t xml:space="preserve"> działa na systemach, które posiadają przeglądarkę internetową.</w:t>
      </w:r>
    </w:p>
    <w:p w14:paraId="0EA57A9A" w14:textId="0B9A4FAA" w:rsidR="000037E4" w:rsidRDefault="00A213F6" w:rsidP="00C74BF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ona wykonana w technologiach</w:t>
      </w:r>
      <w:r w:rsidR="00C74BF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HTML,</w:t>
      </w:r>
      <w:r w:rsidR="001D4591">
        <w:rPr>
          <w:rFonts w:ascii="Times New Roman" w:hAnsi="Times New Roman" w:cs="Times New Roman"/>
          <w:sz w:val="24"/>
          <w:szCs w:val="24"/>
        </w:rPr>
        <w:t xml:space="preserve"> SCSS/</w:t>
      </w:r>
      <w:r>
        <w:rPr>
          <w:rFonts w:ascii="Times New Roman" w:hAnsi="Times New Roman" w:cs="Times New Roman"/>
          <w:sz w:val="24"/>
          <w:szCs w:val="24"/>
        </w:rPr>
        <w:t xml:space="preserve"> CSS, PHP</w:t>
      </w:r>
      <w:r w:rsidR="001D45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C74BFC">
        <w:rPr>
          <w:rFonts w:ascii="Times New Roman" w:hAnsi="Times New Roman" w:cs="Times New Roman"/>
          <w:sz w:val="24"/>
          <w:szCs w:val="24"/>
        </w:rPr>
        <w:t xml:space="preserve"> MySQL.</w:t>
      </w:r>
    </w:p>
    <w:p w14:paraId="10D3A5C2" w14:textId="0E9F0DCA" w:rsidR="00B45A12" w:rsidRDefault="00B45A12" w:rsidP="00B45A12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97386046"/>
      <w:bookmarkStart w:id="6" w:name="_Toc106010696"/>
      <w:r w:rsidRPr="00B45A12">
        <w:rPr>
          <w:rFonts w:ascii="Times New Roman" w:hAnsi="Times New Roman" w:cs="Times New Roman"/>
          <w:b/>
          <w:sz w:val="24"/>
          <w:szCs w:val="24"/>
        </w:rPr>
        <w:lastRenderedPageBreak/>
        <w:t>Diagramy UML</w:t>
      </w:r>
      <w:bookmarkEnd w:id="5"/>
      <w:bookmarkEnd w:id="6"/>
    </w:p>
    <w:p w14:paraId="2505E295" w14:textId="2D1E37D3" w:rsidR="009F5AC2" w:rsidRPr="001D4591" w:rsidRDefault="007D0E0C" w:rsidP="00E73147">
      <w:pPr>
        <w:pStyle w:val="Akapitzlist"/>
        <w:numPr>
          <w:ilvl w:val="1"/>
          <w:numId w:val="1"/>
        </w:numPr>
        <w:tabs>
          <w:tab w:val="right" w:pos="9072"/>
        </w:tabs>
        <w:spacing w:after="24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7" w:name="_Toc106010697"/>
      <w:r>
        <w:rPr>
          <w:rFonts w:ascii="Times New Roman" w:hAnsi="Times New Roman" w:cs="Times New Roman"/>
          <w:b/>
          <w:sz w:val="24"/>
          <w:szCs w:val="24"/>
        </w:rPr>
        <w:t>Diagram przypadków użycia</w:t>
      </w:r>
      <w:bookmarkEnd w:id="7"/>
      <w:r w:rsidR="0077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D4591"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</w:p>
    <w:p w14:paraId="7160A6BF" w14:textId="60DE3B24" w:rsidR="001D4591" w:rsidRDefault="007D0E0C" w:rsidP="007D0E0C">
      <w:pPr>
        <w:pStyle w:val="Akapitzlist"/>
        <w:spacing w:after="0" w:line="360" w:lineRule="auto"/>
        <w:ind w:left="360" w:firstLine="34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3DDAB0E" wp14:editId="22195214">
            <wp:simplePos x="0" y="0"/>
            <wp:positionH relativeFrom="margin">
              <wp:posOffset>218431</wp:posOffset>
            </wp:positionH>
            <wp:positionV relativeFrom="paragraph">
              <wp:posOffset>14968</wp:posOffset>
            </wp:positionV>
            <wp:extent cx="4895850" cy="4019550"/>
            <wp:effectExtent l="0" t="0" r="0" b="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91465" w14:textId="2FAED2EB" w:rsidR="001D4591" w:rsidRDefault="001D4591" w:rsidP="00421ED9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40D2F3A7" w14:textId="1B55D788" w:rsidR="001D4591" w:rsidRDefault="001D4591" w:rsidP="00421ED9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0680DF88" w14:textId="50D9ACB5" w:rsidR="001D4591" w:rsidRDefault="001D4591" w:rsidP="00421ED9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449E325D" w14:textId="77777777" w:rsidR="007D0E0C" w:rsidRDefault="007D0E0C" w:rsidP="001D4591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66ACD49B" w14:textId="77777777" w:rsidR="007D0E0C" w:rsidRDefault="007D0E0C" w:rsidP="001D4591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37309AE3" w14:textId="77777777" w:rsidR="007D0E0C" w:rsidRDefault="007D0E0C" w:rsidP="001D4591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0C755771" w14:textId="77777777" w:rsidR="007D0E0C" w:rsidRDefault="007D0E0C" w:rsidP="001D4591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302D149C" w14:textId="77777777" w:rsidR="007D0E0C" w:rsidRDefault="007D0E0C" w:rsidP="001D4591">
      <w:pPr>
        <w:pStyle w:val="Akapitzlist"/>
        <w:spacing w:after="0" w:line="360" w:lineRule="auto"/>
        <w:ind w:left="360" w:firstLine="348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14:paraId="5C1D1B25" w14:textId="47ED81B1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2150F709" w14:textId="73A8989A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40E6CECB" w14:textId="74A9B59C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75A6014C" w14:textId="77777777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3BF95DE6" w14:textId="77777777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1629D654" w14:textId="4898E8EF" w:rsidR="007D0E0C" w:rsidRDefault="007D0E0C" w:rsidP="0001170F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00A2EF2B" w14:textId="224749AA" w:rsidR="007D0E0C" w:rsidRDefault="007D0E0C" w:rsidP="007D0E0C">
      <w:pPr>
        <w:spacing w:after="0" w:line="360" w:lineRule="auto"/>
        <w:rPr>
          <w:color w:val="000000" w:themeColor="text1"/>
        </w:rPr>
      </w:pPr>
    </w:p>
    <w:p w14:paraId="557A5C54" w14:textId="7C9AE410" w:rsidR="007D0E0C" w:rsidRDefault="007D0E0C" w:rsidP="007D0E0C">
      <w:pPr>
        <w:spacing w:after="0" w:line="360" w:lineRule="auto"/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R</w:t>
      </w:r>
      <w:r w:rsidRPr="0001170F">
        <w:rPr>
          <w:color w:val="000000" w:themeColor="text1"/>
        </w:rPr>
        <w:t xml:space="preserve">ysunek </w:t>
      </w:r>
      <w:r>
        <w:rPr>
          <w:color w:val="000000" w:themeColor="text1"/>
        </w:rPr>
        <w:t>1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Diagram przypadków użycia </w:t>
      </w:r>
    </w:p>
    <w:p w14:paraId="6FF97FC8" w14:textId="6745D774" w:rsidR="001D4591" w:rsidRPr="007D0E0C" w:rsidRDefault="007D0E0C" w:rsidP="00E73147">
      <w:pPr>
        <w:pStyle w:val="Akapitzlist"/>
        <w:numPr>
          <w:ilvl w:val="1"/>
          <w:numId w:val="1"/>
        </w:numPr>
        <w:tabs>
          <w:tab w:val="right" w:pos="9072"/>
        </w:tabs>
        <w:spacing w:after="24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8" w:name="_Toc106010698"/>
      <w:r>
        <w:rPr>
          <w:noProof/>
        </w:rPr>
        <w:drawing>
          <wp:anchor distT="0" distB="0" distL="114300" distR="114300" simplePos="0" relativeHeight="251659264" behindDoc="0" locked="0" layoutInCell="1" allowOverlap="1" wp14:anchorId="221987E4" wp14:editId="026855BC">
            <wp:simplePos x="0" y="0"/>
            <wp:positionH relativeFrom="margin">
              <wp:align>center</wp:align>
            </wp:positionH>
            <wp:positionV relativeFrom="paragraph">
              <wp:posOffset>567731</wp:posOffset>
            </wp:positionV>
            <wp:extent cx="5109845" cy="2947670"/>
            <wp:effectExtent l="0" t="0" r="0" b="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45" cy="29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Przykład diagramu aktywności</w:t>
      </w:r>
      <w:bookmarkEnd w:id="8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D0E0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379FA0" w14:textId="75C4F0A3" w:rsidR="0001170F" w:rsidRPr="0001170F" w:rsidRDefault="0001170F" w:rsidP="0001170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170F">
        <w:rPr>
          <w:color w:val="000000" w:themeColor="text1"/>
        </w:rPr>
        <w:t>Rysunek 2. Logowanie diagram aktywności</w:t>
      </w:r>
    </w:p>
    <w:p w14:paraId="19F7B778" w14:textId="364369FC" w:rsidR="00E73147" w:rsidRPr="00E73147" w:rsidRDefault="004E0118" w:rsidP="00D4105B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9" w:name="_Toc106010699"/>
      <w:r>
        <w:rPr>
          <w:rFonts w:ascii="Times New Roman" w:hAnsi="Times New Roman" w:cs="Times New Roman"/>
          <w:b/>
          <w:sz w:val="24"/>
          <w:szCs w:val="24"/>
        </w:rPr>
        <w:lastRenderedPageBreak/>
        <w:t>Prezentacja strony</w:t>
      </w:r>
      <w:bookmarkEnd w:id="9"/>
    </w:p>
    <w:p w14:paraId="56E2008E" w14:textId="37E86278" w:rsidR="00E73147" w:rsidRDefault="00E73147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0" w:name="_Toc106010700"/>
      <w:r>
        <w:rPr>
          <w:rFonts w:ascii="Times New Roman" w:hAnsi="Times New Roman" w:cs="Times New Roman"/>
          <w:b/>
          <w:sz w:val="24"/>
          <w:szCs w:val="24"/>
        </w:rPr>
        <w:t>Panel logowania/rejestracji</w:t>
      </w:r>
      <w:bookmarkEnd w:id="10"/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556C295" w14:textId="593AC604" w:rsidR="00E73147" w:rsidRPr="00E73147" w:rsidRDefault="0012722B" w:rsidP="00E73147">
      <w:pPr>
        <w:tabs>
          <w:tab w:val="right" w:pos="9072"/>
        </w:tabs>
        <w:spacing w:after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3099B87" wp14:editId="2AC9419F">
            <wp:simplePos x="0" y="0"/>
            <wp:positionH relativeFrom="margin">
              <wp:posOffset>1063625</wp:posOffset>
            </wp:positionH>
            <wp:positionV relativeFrom="paragraph">
              <wp:posOffset>1047115</wp:posOffset>
            </wp:positionV>
            <wp:extent cx="3522345" cy="2558415"/>
            <wp:effectExtent l="0" t="0" r="1905" b="0"/>
            <wp:wrapSquare wrapText="bothSides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345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118">
        <w:rPr>
          <w:rFonts w:ascii="Times New Roman" w:hAnsi="Times New Roman" w:cs="Times New Roman"/>
          <w:sz w:val="24"/>
          <w:szCs w:val="24"/>
        </w:rPr>
        <w:t xml:space="preserve">Strona główna wyświetla użytkownikowi panel logowania, po wpisaniu danych porównuje je z rekordami w bazie. W zależności od wyniku system wpuszcza użytkownika lub wyświetla błąd o niepoprawności podanych danych. Wyświetlony jest również komunikat </w:t>
      </w:r>
      <w:r w:rsidR="00354751">
        <w:rPr>
          <w:rFonts w:ascii="Times New Roman" w:hAnsi="Times New Roman" w:cs="Times New Roman"/>
          <w:sz w:val="24"/>
          <w:szCs w:val="24"/>
        </w:rPr>
        <w:t xml:space="preserve">aby założyć konto jeśli chce się dołączyć do gry. Z górnej nawigacji możemy wybrać opcję „załóż konto”. </w:t>
      </w:r>
    </w:p>
    <w:p w14:paraId="048A008B" w14:textId="153B9279" w:rsidR="00354751" w:rsidRDefault="00354751" w:rsidP="0001170F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08005E3" w14:textId="13750161" w:rsidR="00821428" w:rsidRDefault="00821428" w:rsidP="0001170F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3B2EB51" w14:textId="4E7E2ABF" w:rsidR="00354751" w:rsidRPr="00354751" w:rsidRDefault="00354751" w:rsidP="00354751">
      <w:pPr>
        <w:rPr>
          <w:rFonts w:ascii="Times New Roman" w:hAnsi="Times New Roman" w:cs="Times New Roman"/>
          <w:sz w:val="24"/>
          <w:szCs w:val="24"/>
        </w:rPr>
      </w:pPr>
    </w:p>
    <w:p w14:paraId="3F1A4D37" w14:textId="754A038D" w:rsidR="00354751" w:rsidRPr="00354751" w:rsidRDefault="00354751" w:rsidP="00354751">
      <w:pPr>
        <w:rPr>
          <w:rFonts w:ascii="Times New Roman" w:hAnsi="Times New Roman" w:cs="Times New Roman"/>
          <w:sz w:val="24"/>
          <w:szCs w:val="24"/>
        </w:rPr>
      </w:pPr>
    </w:p>
    <w:p w14:paraId="7AB3F17F" w14:textId="151DE116" w:rsidR="00354751" w:rsidRPr="00354751" w:rsidRDefault="00354751" w:rsidP="00354751">
      <w:pPr>
        <w:rPr>
          <w:rFonts w:ascii="Times New Roman" w:hAnsi="Times New Roman" w:cs="Times New Roman"/>
          <w:sz w:val="24"/>
          <w:szCs w:val="24"/>
        </w:rPr>
      </w:pPr>
    </w:p>
    <w:p w14:paraId="337B9AE0" w14:textId="63CAB4AE" w:rsidR="00354751" w:rsidRPr="00354751" w:rsidRDefault="00354751" w:rsidP="00354751">
      <w:pPr>
        <w:rPr>
          <w:rFonts w:ascii="Times New Roman" w:hAnsi="Times New Roman" w:cs="Times New Roman"/>
          <w:sz w:val="24"/>
          <w:szCs w:val="24"/>
        </w:rPr>
      </w:pPr>
    </w:p>
    <w:p w14:paraId="6ED19856" w14:textId="1C0487C0" w:rsidR="00354751" w:rsidRDefault="00354751" w:rsidP="00354751">
      <w:pPr>
        <w:rPr>
          <w:rFonts w:ascii="Times New Roman" w:hAnsi="Times New Roman" w:cs="Times New Roman"/>
          <w:bCs/>
          <w:sz w:val="24"/>
          <w:szCs w:val="24"/>
        </w:rPr>
      </w:pPr>
    </w:p>
    <w:p w14:paraId="6F0343FE" w14:textId="07114C3A" w:rsidR="00354751" w:rsidRDefault="00354751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73629B4" w14:textId="77777777" w:rsidR="0012722B" w:rsidRDefault="0012722B" w:rsidP="001272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9522867" w14:textId="17B6500B" w:rsidR="0012722B" w:rsidRDefault="0012722B" w:rsidP="0012722B">
      <w:pPr>
        <w:spacing w:after="0" w:line="360" w:lineRule="auto"/>
        <w:rPr>
          <w:color w:val="000000" w:themeColor="text1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</w:t>
      </w:r>
      <w:r w:rsidR="00354751" w:rsidRPr="0001170F">
        <w:rPr>
          <w:color w:val="000000" w:themeColor="text1"/>
        </w:rPr>
        <w:t xml:space="preserve">Rysunek </w:t>
      </w:r>
      <w:r w:rsidR="00354751">
        <w:rPr>
          <w:color w:val="000000" w:themeColor="text1"/>
        </w:rPr>
        <w:t>3</w:t>
      </w:r>
      <w:r w:rsidR="00354751" w:rsidRPr="0001170F">
        <w:rPr>
          <w:color w:val="000000" w:themeColor="text1"/>
        </w:rPr>
        <w:t xml:space="preserve">. </w:t>
      </w:r>
      <w:r w:rsidR="00354751">
        <w:rPr>
          <w:color w:val="000000" w:themeColor="text1"/>
        </w:rPr>
        <w:t>Panel logowania</w:t>
      </w:r>
    </w:p>
    <w:p w14:paraId="482970AA" w14:textId="77777777" w:rsidR="0012722B" w:rsidRPr="0012722B" w:rsidRDefault="0012722B" w:rsidP="0012722B">
      <w:pPr>
        <w:spacing w:after="0" w:line="360" w:lineRule="auto"/>
        <w:rPr>
          <w:color w:val="000000" w:themeColor="text1"/>
        </w:rPr>
      </w:pPr>
    </w:p>
    <w:p w14:paraId="5ECEAB42" w14:textId="61085FDA" w:rsidR="00354751" w:rsidRPr="00E73147" w:rsidRDefault="0012722B" w:rsidP="00354751">
      <w:pPr>
        <w:tabs>
          <w:tab w:val="right" w:pos="9072"/>
        </w:tabs>
        <w:spacing w:after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2137F72" wp14:editId="5E4D6AB4">
            <wp:simplePos x="0" y="0"/>
            <wp:positionH relativeFrom="margin">
              <wp:align>center</wp:align>
            </wp:positionH>
            <wp:positionV relativeFrom="paragraph">
              <wp:posOffset>990296</wp:posOffset>
            </wp:positionV>
            <wp:extent cx="3498215" cy="2544445"/>
            <wp:effectExtent l="0" t="0" r="6985" b="8255"/>
            <wp:wrapSquare wrapText="bothSides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15" cy="254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1221">
        <w:rPr>
          <w:rFonts w:ascii="Times New Roman" w:hAnsi="Times New Roman" w:cs="Times New Roman"/>
          <w:sz w:val="24"/>
          <w:szCs w:val="24"/>
        </w:rPr>
        <w:t>Po przejściu do zakładki rejestracji należy</w:t>
      </w:r>
      <w:r w:rsidR="00354751">
        <w:rPr>
          <w:rFonts w:ascii="Times New Roman" w:hAnsi="Times New Roman" w:cs="Times New Roman"/>
          <w:sz w:val="24"/>
          <w:szCs w:val="24"/>
        </w:rPr>
        <w:t xml:space="preserve"> podać login, hasło i je powtórzyć. System wymaga aby login miał powyżej trzech znaków (z wyłączeniem znaków specjalnych i polskich), login również powinien być unikalny w bazie. Wprowadzone hasła nie mogą się od siebie różnić. Po poprawnej rejestracji otrzymujemy komunikat i możemy się zalogować. </w:t>
      </w:r>
    </w:p>
    <w:p w14:paraId="0D6CAD12" w14:textId="42D91EAD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14405253" w14:textId="1D1B99BB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3EE4F246" w14:textId="4AFD58AD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5F4F8398" w14:textId="08784925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099ACBA3" w14:textId="1282F2BA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44A67A20" w14:textId="41A7EC13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6218758F" w14:textId="5F62D4ED" w:rsidR="00354751" w:rsidRDefault="00354751" w:rsidP="00354751">
      <w:pPr>
        <w:spacing w:after="0" w:line="360" w:lineRule="auto"/>
        <w:rPr>
          <w:color w:val="000000" w:themeColor="text1"/>
        </w:rPr>
      </w:pPr>
    </w:p>
    <w:p w14:paraId="6D8F6A1A" w14:textId="77777777" w:rsidR="00354751" w:rsidRPr="0001170F" w:rsidRDefault="00354751" w:rsidP="0035475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F9938C" w14:textId="6EC520FF" w:rsidR="00354751" w:rsidRDefault="00354751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61E67E1D" w14:textId="1F157B7B" w:rsidR="0012722B" w:rsidRDefault="0012722B" w:rsidP="00354751">
      <w:pPr>
        <w:tabs>
          <w:tab w:val="left" w:pos="689"/>
        </w:tabs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4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Panel rejestracji</w:t>
      </w:r>
    </w:p>
    <w:p w14:paraId="162ED91B" w14:textId="1E4B95DC" w:rsidR="0012722B" w:rsidRDefault="0012722B" w:rsidP="00354751">
      <w:pPr>
        <w:tabs>
          <w:tab w:val="left" w:pos="689"/>
        </w:tabs>
        <w:rPr>
          <w:color w:val="000000" w:themeColor="text1"/>
        </w:rPr>
      </w:pPr>
    </w:p>
    <w:p w14:paraId="06E38EE6" w14:textId="6FC5F82A" w:rsidR="0012722B" w:rsidRPr="0012722B" w:rsidRDefault="0012722B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bookmarkStart w:id="11" w:name="_Toc106010701"/>
      <w:r w:rsidR="007A4E9D">
        <w:rPr>
          <w:rFonts w:ascii="Times New Roman" w:hAnsi="Times New Roman" w:cs="Times New Roman"/>
          <w:b/>
          <w:sz w:val="24"/>
          <w:szCs w:val="24"/>
        </w:rPr>
        <w:t>Zalogowany użytkownik</w:t>
      </w:r>
      <w:bookmarkEnd w:id="11"/>
      <w:r w:rsidR="007A4E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2722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4C0E379" w14:textId="0E796BBC" w:rsidR="0012722B" w:rsidRDefault="007A4E9D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oba, która została wpuszczona do systemu zostaje powitana zgodnie z podanym loginem. Otrzymuje również informacje o aktualnie najlepszym uzyskanym przez siebie wyniku. Jeżeli jest to pierwsze logowanie wyświetla się komunikat informujący o tym że nie ma </w:t>
      </w:r>
      <w:r w:rsidR="00092779">
        <w:rPr>
          <w:rFonts w:ascii="Times New Roman" w:hAnsi="Times New Roman" w:cs="Times New Roman"/>
          <w:sz w:val="24"/>
          <w:szCs w:val="24"/>
        </w:rPr>
        <w:t>danych</w:t>
      </w:r>
      <w:r>
        <w:rPr>
          <w:rFonts w:ascii="Times New Roman" w:hAnsi="Times New Roman" w:cs="Times New Roman"/>
          <w:sz w:val="24"/>
          <w:szCs w:val="24"/>
        </w:rPr>
        <w:t xml:space="preserve"> o wyniku i należy przejść quiz aby </w:t>
      </w:r>
      <w:r w:rsidR="00092779">
        <w:rPr>
          <w:rFonts w:ascii="Times New Roman" w:hAnsi="Times New Roman" w:cs="Times New Roman"/>
          <w:sz w:val="24"/>
          <w:szCs w:val="24"/>
        </w:rPr>
        <w:t>je otrzymać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92779">
        <w:rPr>
          <w:rFonts w:ascii="Times New Roman" w:hAnsi="Times New Roman" w:cs="Times New Roman"/>
          <w:sz w:val="24"/>
          <w:szCs w:val="24"/>
        </w:rPr>
        <w:t xml:space="preserve">Zostaje też wyświetlona krótka instrukcja jak rozwiązywać pytania. </w:t>
      </w:r>
    </w:p>
    <w:p w14:paraId="4517F73D" w14:textId="299AEB84" w:rsidR="00092779" w:rsidRDefault="00092779" w:rsidP="00092779">
      <w:pPr>
        <w:tabs>
          <w:tab w:val="left" w:pos="689"/>
        </w:tabs>
        <w:rPr>
          <w:color w:val="000000" w:themeColor="text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4438494" wp14:editId="1A30BEC1">
            <wp:simplePos x="0" y="0"/>
            <wp:positionH relativeFrom="margin">
              <wp:align>center</wp:align>
            </wp:positionH>
            <wp:positionV relativeFrom="paragraph">
              <wp:posOffset>7482</wp:posOffset>
            </wp:positionV>
            <wp:extent cx="4738370" cy="2696210"/>
            <wp:effectExtent l="0" t="0" r="5080" b="889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 w:themeColor="text1"/>
        </w:rPr>
        <w:t xml:space="preserve">                                                                              </w:t>
      </w:r>
    </w:p>
    <w:p w14:paraId="6E5A78A5" w14:textId="22A4DC0F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088D4C92" w14:textId="78E4A53F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534DB9CA" w14:textId="77777777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21BB5858" w14:textId="3FBEC84B" w:rsidR="00092779" w:rsidRDefault="00092779" w:rsidP="00092779">
      <w:pPr>
        <w:tabs>
          <w:tab w:val="left" w:pos="689"/>
        </w:tabs>
        <w:rPr>
          <w:color w:val="000000" w:themeColor="text1"/>
        </w:rPr>
      </w:pPr>
      <w:r>
        <w:rPr>
          <w:color w:val="000000" w:themeColor="text1"/>
        </w:rPr>
        <w:t xml:space="preserve">        </w:t>
      </w:r>
    </w:p>
    <w:p w14:paraId="1516B1D3" w14:textId="22B0B78F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707E9C7F" w14:textId="4446B324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6753416B" w14:textId="0001A1CF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59A91FF2" w14:textId="483B6506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299F8447" w14:textId="67A25D40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5AE048B3" w14:textId="0BCAED14" w:rsidR="00092779" w:rsidRDefault="00092779" w:rsidP="00092779">
      <w:pPr>
        <w:tabs>
          <w:tab w:val="left" w:pos="689"/>
        </w:tabs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     </w:t>
      </w:r>
      <w:r w:rsidR="006B7DD8">
        <w:rPr>
          <w:color w:val="000000" w:themeColor="text1"/>
        </w:rPr>
        <w:t xml:space="preserve">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5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Powitalny panel</w:t>
      </w:r>
    </w:p>
    <w:p w14:paraId="7437AA05" w14:textId="77777777" w:rsidR="00092779" w:rsidRDefault="00092779" w:rsidP="00092779">
      <w:pPr>
        <w:tabs>
          <w:tab w:val="left" w:pos="689"/>
        </w:tabs>
        <w:rPr>
          <w:color w:val="000000" w:themeColor="text1"/>
        </w:rPr>
      </w:pPr>
    </w:p>
    <w:p w14:paraId="188CD313" w14:textId="5D422756" w:rsidR="00092779" w:rsidRDefault="00092779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2" w:name="_Toc106010702"/>
      <w:r>
        <w:rPr>
          <w:rFonts w:ascii="Times New Roman" w:hAnsi="Times New Roman" w:cs="Times New Roman"/>
          <w:b/>
          <w:sz w:val="24"/>
          <w:szCs w:val="24"/>
        </w:rPr>
        <w:t>Pytania</w:t>
      </w:r>
      <w:bookmarkEnd w:id="12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2779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57CC5862" w14:textId="4D88F967" w:rsidR="00092779" w:rsidRPr="00092779" w:rsidRDefault="00B67563" w:rsidP="0009277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żde pytanie zawiera zdjęcie dotyczące jego treści. Podane mamy 4 odpowiedzi, kliknięcie na jeden z czterech przycisków oznacza wskazanie odpowiedzi i przejście do kolejnego pytania. Przyciski po najechaniu lekko się powiększają oraz zmieniają kolor. Obszar z treścią pytania również poszerza swoje żółte ramki. </w:t>
      </w:r>
    </w:p>
    <w:p w14:paraId="72279D7F" w14:textId="657B8B53" w:rsidR="00092779" w:rsidRDefault="006B7DD8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4389053D" wp14:editId="679EEF04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4420870" cy="2582545"/>
            <wp:effectExtent l="0" t="0" r="0" b="8255"/>
            <wp:wrapSquare wrapText="bothSides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0870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4F5ED" w14:textId="4E6A70C8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64759A05" w14:textId="046D1B40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68BB1933" w14:textId="6CC2A725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02932CAF" w14:textId="6325DAF6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3E4E01B6" w14:textId="51A474A3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2D1B8308" w14:textId="137EA060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7BDB4DE0" w14:textId="274783C3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1F7647F0" w14:textId="77777777" w:rsidR="00092779" w:rsidRDefault="00092779" w:rsidP="00354751">
      <w:pPr>
        <w:tabs>
          <w:tab w:val="left" w:pos="689"/>
        </w:tabs>
        <w:rPr>
          <w:rFonts w:ascii="Times New Roman" w:hAnsi="Times New Roman" w:cs="Times New Roman"/>
          <w:sz w:val="24"/>
          <w:szCs w:val="24"/>
        </w:rPr>
      </w:pPr>
    </w:p>
    <w:p w14:paraId="2926FB78" w14:textId="5E17D86C" w:rsidR="00092779" w:rsidRDefault="00092779" w:rsidP="00354751">
      <w:pPr>
        <w:tabs>
          <w:tab w:val="left" w:pos="689"/>
        </w:tabs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</w:t>
      </w:r>
      <w:r w:rsidR="006B7DD8">
        <w:rPr>
          <w:color w:val="000000" w:themeColor="text1"/>
        </w:rPr>
        <w:t xml:space="preserve">                    </w:t>
      </w:r>
      <w:r w:rsidR="00B67563">
        <w:rPr>
          <w:color w:val="000000" w:themeColor="text1"/>
        </w:rPr>
        <w:t xml:space="preserve">        </w:t>
      </w:r>
      <w:r w:rsidRPr="0001170F">
        <w:rPr>
          <w:color w:val="000000" w:themeColor="text1"/>
        </w:rPr>
        <w:t xml:space="preserve">Rysunek </w:t>
      </w:r>
      <w:r w:rsidR="006B7DD8">
        <w:rPr>
          <w:color w:val="000000" w:themeColor="text1"/>
        </w:rPr>
        <w:t>6</w:t>
      </w:r>
      <w:r w:rsidRPr="0001170F">
        <w:rPr>
          <w:color w:val="000000" w:themeColor="text1"/>
        </w:rPr>
        <w:t xml:space="preserve">. </w:t>
      </w:r>
      <w:r w:rsidR="00B67563">
        <w:rPr>
          <w:color w:val="000000" w:themeColor="text1"/>
        </w:rPr>
        <w:t>Pytania</w:t>
      </w:r>
    </w:p>
    <w:p w14:paraId="6BE550BD" w14:textId="6792498E" w:rsidR="00B67563" w:rsidRPr="00B67563" w:rsidRDefault="00B67563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bookmarkStart w:id="13" w:name="_Toc106010703"/>
      <w:r w:rsidR="00DA6AAB">
        <w:rPr>
          <w:rFonts w:ascii="Times New Roman" w:hAnsi="Times New Roman" w:cs="Times New Roman"/>
          <w:b/>
          <w:sz w:val="24"/>
          <w:szCs w:val="24"/>
        </w:rPr>
        <w:t>Kolejne pytania</w:t>
      </w:r>
      <w:bookmarkEnd w:id="13"/>
      <w:r w:rsidR="00DA6AA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67563">
        <w:rPr>
          <w:rFonts w:ascii="Times New Roman" w:hAnsi="Times New Roman" w:cs="Times New Roman"/>
          <w:b/>
          <w:sz w:val="24"/>
          <w:szCs w:val="24"/>
        </w:rPr>
        <w:t xml:space="preserve">    </w:t>
      </w:r>
    </w:p>
    <w:p w14:paraId="53D6A0D8" w14:textId="59E4A112" w:rsidR="00B67563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 przejściu każdego kolejnego pytania widzimy aktualnie uzyskany wynik (co wskazuje czy poprawnie udzieliliśmy odpowiedź). Po najechaniu na zdjęcie możemy je powiększyć. </w:t>
      </w:r>
    </w:p>
    <w:p w14:paraId="77145436" w14:textId="33040D93" w:rsidR="00DA6AAB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5C24E251" wp14:editId="0C4D70C9">
            <wp:simplePos x="0" y="0"/>
            <wp:positionH relativeFrom="margin">
              <wp:posOffset>865450</wp:posOffset>
            </wp:positionH>
            <wp:positionV relativeFrom="paragraph">
              <wp:posOffset>3175</wp:posOffset>
            </wp:positionV>
            <wp:extent cx="4340860" cy="2548890"/>
            <wp:effectExtent l="0" t="0" r="2540" b="3810"/>
            <wp:wrapSquare wrapText="bothSides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254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DF91F" w14:textId="4B4ADD9F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2501EB" w14:textId="30C75017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585347" w14:textId="7C7FAB39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D8A124" w14:textId="39AAD099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115459" w14:textId="58DDC135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49F727" w14:textId="069B7866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66A3BE" w14:textId="1DA47CD4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558B76" w14:textId="4ED3FB6B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6111A3" w14:textId="67EE64EB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A268E2" w14:textId="62FCC57C" w:rsidR="00DA6AAB" w:rsidRDefault="00DA6AAB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7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Kolejne pytania</w:t>
      </w:r>
    </w:p>
    <w:p w14:paraId="7D907AEB" w14:textId="6B63B1F0" w:rsidR="003E6B48" w:rsidRDefault="003E6B48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4" w:name="_Toc106010704"/>
      <w:r>
        <w:rPr>
          <w:rFonts w:ascii="Times New Roman" w:hAnsi="Times New Roman" w:cs="Times New Roman"/>
          <w:b/>
          <w:sz w:val="24"/>
          <w:szCs w:val="24"/>
        </w:rPr>
        <w:t>Wynik i ranking</w:t>
      </w:r>
      <w:bookmarkEnd w:id="14"/>
    </w:p>
    <w:p w14:paraId="6AAE23A5" w14:textId="10645ECE" w:rsidR="003E6B48" w:rsidRPr="003E6B48" w:rsidRDefault="003E6B48" w:rsidP="003E6B4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 odpowiedzi na ostatnie pytanie wyświetla nam się informacja o przejściu wszystkich pytań oraz zdobyty wynik. Gdy zjedziemy niżej widzimy ranking TOP 5 najlepszych użytkowników. </w:t>
      </w:r>
      <w:r w:rsidR="00E13B3F">
        <w:rPr>
          <w:rFonts w:ascii="Times New Roman" w:hAnsi="Times New Roman" w:cs="Times New Roman"/>
          <w:sz w:val="24"/>
          <w:szCs w:val="24"/>
        </w:rPr>
        <w:t xml:space="preserve">Jeśli zdobędziemy odpowiednią ilość punktów również się tam znajdziemy. Korzystając z nawigacji na górze możemy się wylogować. </w:t>
      </w:r>
    </w:p>
    <w:p w14:paraId="4EF263A5" w14:textId="7595B7DC" w:rsidR="003E6B48" w:rsidRPr="003E6B48" w:rsidRDefault="00E13B3F" w:rsidP="003E6B48">
      <w:pPr>
        <w:pStyle w:val="Akapitzlist"/>
        <w:tabs>
          <w:tab w:val="right" w:pos="9072"/>
        </w:tabs>
        <w:spacing w:after="0" w:line="360" w:lineRule="auto"/>
        <w:ind w:left="78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6FF6C93D" wp14:editId="4D3BD7A3">
            <wp:simplePos x="0" y="0"/>
            <wp:positionH relativeFrom="margin">
              <wp:align>center</wp:align>
            </wp:positionH>
            <wp:positionV relativeFrom="paragraph">
              <wp:posOffset>296545</wp:posOffset>
            </wp:positionV>
            <wp:extent cx="4173855" cy="2445385"/>
            <wp:effectExtent l="0" t="0" r="0" b="0"/>
            <wp:wrapSquare wrapText="bothSides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855" cy="24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B48" w:rsidRPr="003E6B48">
        <w:rPr>
          <w:rFonts w:ascii="Times New Roman" w:hAnsi="Times New Roman" w:cs="Times New Roman"/>
          <w:b/>
          <w:sz w:val="24"/>
          <w:szCs w:val="24"/>
        </w:rPr>
        <w:t xml:space="preserve">     </w:t>
      </w:r>
    </w:p>
    <w:p w14:paraId="6758A658" w14:textId="7F529AD8" w:rsidR="003E6B48" w:rsidRDefault="003E6B48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0B5877" w14:textId="114D9AC9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37C46B" w14:textId="1B772DF1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2A2DB3" w14:textId="5B27F9E0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A9FC04" w14:textId="3F35DFAC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D2A87F" w14:textId="7C96CFE6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B29A7F" w14:textId="1EDDE25D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41D6A9" w14:textId="15D4F92C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7D66A" w14:textId="78997AA5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02F97D" w14:textId="66415703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8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Ranking</w:t>
      </w:r>
    </w:p>
    <w:p w14:paraId="3E03B77E" w14:textId="2FA32348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208D5813" w14:textId="69789F5A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5386205A" w14:textId="5B9402AC" w:rsidR="00E13B3F" w:rsidRDefault="00E13B3F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7F9CFDD2" w14:textId="557728B8" w:rsidR="00E13B3F" w:rsidRPr="00E13B3F" w:rsidRDefault="00E13B3F" w:rsidP="00D4105B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bookmarkStart w:id="15" w:name="_Toc106010705"/>
      <w:proofErr w:type="spellStart"/>
      <w:r>
        <w:rPr>
          <w:rFonts w:ascii="Times New Roman" w:hAnsi="Times New Roman" w:cs="Times New Roman"/>
          <w:b/>
          <w:sz w:val="24"/>
          <w:szCs w:val="24"/>
        </w:rPr>
        <w:t>R</w:t>
      </w:r>
      <w:r w:rsidRPr="00E13B3F">
        <w:rPr>
          <w:rFonts w:ascii="Times New Roman" w:hAnsi="Times New Roman" w:cs="Times New Roman"/>
          <w:b/>
          <w:sz w:val="24"/>
          <w:szCs w:val="24"/>
        </w:rPr>
        <w:t>esponsywność</w:t>
      </w:r>
      <w:bookmarkEnd w:id="15"/>
      <w:proofErr w:type="spellEnd"/>
    </w:p>
    <w:p w14:paraId="58E141AB" w14:textId="4E2A567E" w:rsidR="00E13B3F" w:rsidRDefault="00E13B3F" w:rsidP="00E13B3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a została przygotowana za pomocą m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quer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 komputery z większym wyświetlaczem, mniejszym, tablety oraz telefony. </w:t>
      </w:r>
    </w:p>
    <w:p w14:paraId="3D28B659" w14:textId="648F7753" w:rsidR="00130893" w:rsidRPr="00E13B3F" w:rsidRDefault="00130893" w:rsidP="00E13B3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37627D" w14:textId="36C45710" w:rsidR="00E13B3F" w:rsidRDefault="000D2B56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3A6E2F33" wp14:editId="6B5D2C93">
            <wp:simplePos x="0" y="0"/>
            <wp:positionH relativeFrom="column">
              <wp:posOffset>3198798</wp:posOffset>
            </wp:positionH>
            <wp:positionV relativeFrom="paragraph">
              <wp:posOffset>5991</wp:posOffset>
            </wp:positionV>
            <wp:extent cx="2226310" cy="4824095"/>
            <wp:effectExtent l="0" t="0" r="2540" b="0"/>
            <wp:wrapSquare wrapText="bothSides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10" cy="482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08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3051DB29" wp14:editId="0EAF24D5">
            <wp:simplePos x="0" y="0"/>
            <wp:positionH relativeFrom="column">
              <wp:posOffset>283928</wp:posOffset>
            </wp:positionH>
            <wp:positionV relativeFrom="paragraph">
              <wp:posOffset>25400</wp:posOffset>
            </wp:positionV>
            <wp:extent cx="2230755" cy="4833620"/>
            <wp:effectExtent l="0" t="0" r="0" b="5080"/>
            <wp:wrapSquare wrapText="bothSides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755" cy="483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3363C" w14:textId="6B828169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60D1AF" w14:textId="5E58EA75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277A13" w14:textId="4982F023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434243" w14:textId="1251CC20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109B8C" w14:textId="032C4558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6D01A2" w14:textId="74E47453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4F8823" w14:textId="3526ADD0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6CB39" w14:textId="5C0F0832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BA52BC" w14:textId="5204D7B4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D3F354" w14:textId="442A9650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D548C4" w14:textId="0155488B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CCBEF5" w14:textId="2CC69B44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3F51F9" w14:textId="4A38A83B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9AB30D" w14:textId="1BD3EED7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7E5DFC" w14:textId="06E86903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11511D" w14:textId="3C6181C7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BC8AA2" w14:textId="731F2C6F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F89863" w14:textId="14FABD66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40A4B4" w14:textId="410A3AA6" w:rsidR="00130893" w:rsidRDefault="00130893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9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Wygląd mobilny</w:t>
      </w:r>
      <w:r w:rsidRPr="00130893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                   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10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Wygląd mobilny cd.</w:t>
      </w:r>
    </w:p>
    <w:p w14:paraId="18954518" w14:textId="31887B64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5BF284B7" w14:textId="01DA5513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2FFE5F4B" w14:textId="4C9A8C3A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60025E97" w14:textId="55F3B8AC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020074F5" w14:textId="66937FA4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4394AFF7" w14:textId="3A2F6B1A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482C8C27" w14:textId="7009877C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389F9FA7" w14:textId="5EBC8A08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02082FE0" w14:textId="0F21451F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176B9A01" w14:textId="15FFD80E" w:rsidR="00F51AD8" w:rsidRDefault="00F51AD8" w:rsidP="00DA6AAB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7467BFDC" w14:textId="4FF456AB" w:rsidR="00F51AD8" w:rsidRDefault="00F51AD8" w:rsidP="00D4105B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6" w:name="_Toc106010706"/>
      <w:r>
        <w:rPr>
          <w:rFonts w:ascii="Times New Roman" w:hAnsi="Times New Roman" w:cs="Times New Roman"/>
          <w:b/>
          <w:sz w:val="24"/>
          <w:szCs w:val="24"/>
        </w:rPr>
        <w:lastRenderedPageBreak/>
        <w:t>Baza danych</w:t>
      </w:r>
      <w:bookmarkEnd w:id="16"/>
    </w:p>
    <w:p w14:paraId="46A7A9EA" w14:textId="7195A826" w:rsidR="00F51AD8" w:rsidRDefault="00624BE5" w:rsidP="00F51AD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ą </w:t>
      </w:r>
      <w:r w:rsidR="00F51AD8">
        <w:rPr>
          <w:rFonts w:ascii="Times New Roman" w:hAnsi="Times New Roman" w:cs="Times New Roman"/>
          <w:sz w:val="24"/>
          <w:szCs w:val="24"/>
        </w:rPr>
        <w:t>utworzone dwie tabele: „użytkownicy” i „wyniki”. Tabela użytkownicy przechowuje unikalny i</w:t>
      </w:r>
      <w:r w:rsidR="00F51AD8" w:rsidRPr="00F51AD8">
        <w:rPr>
          <w:rFonts w:ascii="Times New Roman" w:hAnsi="Times New Roman" w:cs="Times New Roman"/>
          <w:sz w:val="24"/>
          <w:szCs w:val="24"/>
        </w:rPr>
        <w:t>dentyfikator</w:t>
      </w:r>
      <w:r>
        <w:rPr>
          <w:rFonts w:ascii="Times New Roman" w:hAnsi="Times New Roman" w:cs="Times New Roman"/>
          <w:sz w:val="24"/>
          <w:szCs w:val="24"/>
        </w:rPr>
        <w:t>, nazwę użytkownika oraz jego hasło (ze względu na własny użytek hasła nie zostały haszowane). Tabela wyniki przechowuje i</w:t>
      </w:r>
      <w:r w:rsidRPr="00F51AD8">
        <w:rPr>
          <w:rFonts w:ascii="Times New Roman" w:hAnsi="Times New Roman" w:cs="Times New Roman"/>
          <w:sz w:val="24"/>
          <w:szCs w:val="24"/>
        </w:rPr>
        <w:t>dentyfikator</w:t>
      </w:r>
      <w:r>
        <w:rPr>
          <w:rFonts w:ascii="Times New Roman" w:hAnsi="Times New Roman" w:cs="Times New Roman"/>
          <w:sz w:val="24"/>
          <w:szCs w:val="24"/>
        </w:rPr>
        <w:t xml:space="preserve">, nazwą użytkownika </w:t>
      </w:r>
      <w:r w:rsidR="00233D1D">
        <w:rPr>
          <w:rFonts w:ascii="Times New Roman" w:hAnsi="Times New Roman" w:cs="Times New Roman"/>
          <w:sz w:val="24"/>
          <w:szCs w:val="24"/>
        </w:rPr>
        <w:t xml:space="preserve">oraz zdobyty wynik. Baza nazywa się „trzebownisko”. </w:t>
      </w:r>
    </w:p>
    <w:p w14:paraId="12FB1D81" w14:textId="51C127D8" w:rsidR="00F51AD8" w:rsidRDefault="00233D1D" w:rsidP="00233D1D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78EF523" wp14:editId="4A1E5A84">
            <wp:simplePos x="0" y="0"/>
            <wp:positionH relativeFrom="column">
              <wp:posOffset>-1298</wp:posOffset>
            </wp:positionH>
            <wp:positionV relativeFrom="paragraph">
              <wp:posOffset>3672</wp:posOffset>
            </wp:positionV>
            <wp:extent cx="5760720" cy="2277110"/>
            <wp:effectExtent l="0" t="0" r="0" b="8890"/>
            <wp:wrapSquare wrapText="bothSides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3D1D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                                                                  </w:t>
      </w:r>
      <w:r w:rsidRPr="0001170F">
        <w:rPr>
          <w:color w:val="000000" w:themeColor="text1"/>
        </w:rPr>
        <w:t xml:space="preserve">Rysunek </w:t>
      </w:r>
      <w:r>
        <w:rPr>
          <w:color w:val="000000" w:themeColor="text1"/>
        </w:rPr>
        <w:t>11</w:t>
      </w:r>
      <w:r w:rsidRPr="0001170F">
        <w:rPr>
          <w:color w:val="000000" w:themeColor="text1"/>
        </w:rPr>
        <w:t xml:space="preserve">. </w:t>
      </w:r>
      <w:r>
        <w:rPr>
          <w:color w:val="000000" w:themeColor="text1"/>
        </w:rPr>
        <w:t>Baza danych</w:t>
      </w:r>
    </w:p>
    <w:p w14:paraId="30E6CFB0" w14:textId="21BA52EE" w:rsidR="00233D1D" w:rsidRDefault="00233D1D" w:rsidP="00233D1D">
      <w:pPr>
        <w:tabs>
          <w:tab w:val="right" w:pos="9072"/>
        </w:tabs>
        <w:spacing w:after="0" w:line="360" w:lineRule="auto"/>
        <w:jc w:val="both"/>
        <w:rPr>
          <w:color w:val="000000" w:themeColor="text1"/>
        </w:rPr>
      </w:pPr>
    </w:p>
    <w:p w14:paraId="62172BD7" w14:textId="3E03F7A2" w:rsidR="00233D1D" w:rsidRDefault="00233D1D" w:rsidP="00D4105B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7" w:name="_Toc106010707"/>
      <w:r>
        <w:rPr>
          <w:rFonts w:ascii="Times New Roman" w:hAnsi="Times New Roman" w:cs="Times New Roman"/>
          <w:b/>
          <w:sz w:val="24"/>
          <w:szCs w:val="24"/>
        </w:rPr>
        <w:t>Link do strony</w:t>
      </w:r>
      <w:bookmarkEnd w:id="17"/>
    </w:p>
    <w:p w14:paraId="1F92AED9" w14:textId="39120263" w:rsidR="00CF6F22" w:rsidRDefault="00CF6F22" w:rsidP="00CF6F2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pia bazy danych została umieszczona w plikach projektowych. </w:t>
      </w:r>
    </w:p>
    <w:p w14:paraId="14A4ABB5" w14:textId="05AA51B3" w:rsidR="00CF6F22" w:rsidRDefault="00233D1D" w:rsidP="00CF6F2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3D1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rona </w:t>
      </w:r>
      <w:r w:rsidR="00CF6F22">
        <w:rPr>
          <w:rFonts w:ascii="Times New Roman" w:hAnsi="Times New Roman" w:cs="Times New Roman"/>
          <w:sz w:val="24"/>
          <w:szCs w:val="24"/>
        </w:rPr>
        <w:t xml:space="preserve">również została umieszczona na hostingu i można ją przetestować. </w:t>
      </w:r>
    </w:p>
    <w:p w14:paraId="6BF0EC28" w14:textId="7DCEC716" w:rsidR="00CF6F22" w:rsidRPr="00CF6F22" w:rsidRDefault="00CF6F22" w:rsidP="00CF6F2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6F22">
        <w:rPr>
          <w:rFonts w:ascii="Times New Roman" w:hAnsi="Times New Roman" w:cs="Times New Roman"/>
          <w:sz w:val="24"/>
          <w:szCs w:val="24"/>
          <w:lang w:val="en-US"/>
        </w:rPr>
        <w:t xml:space="preserve">Link: </w:t>
      </w:r>
      <w:hyperlink r:id="rId20" w:history="1">
        <w:r w:rsidRPr="00CF6F22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://drontrzebownisko.pl/zarzadzanie/</w:t>
        </w:r>
      </w:hyperlink>
    </w:p>
    <w:p w14:paraId="6E29064A" w14:textId="68FC51A0" w:rsidR="00CF6F22" w:rsidRPr="00CF6F22" w:rsidRDefault="00CF6F22" w:rsidP="00233D1D">
      <w:pPr>
        <w:tabs>
          <w:tab w:val="right" w:pos="9072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83619C" w14:textId="77777777" w:rsidR="00233D1D" w:rsidRPr="00CF6F22" w:rsidRDefault="00233D1D" w:rsidP="00233D1D">
      <w:pPr>
        <w:tabs>
          <w:tab w:val="right" w:pos="9072"/>
        </w:tabs>
        <w:spacing w:after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40C2C96" w14:textId="77777777" w:rsidR="00233D1D" w:rsidRPr="00CF6F22" w:rsidRDefault="00233D1D" w:rsidP="00233D1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33D1D" w:rsidRPr="00CF6F22" w:rsidSect="00606776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DE89A" w14:textId="77777777" w:rsidR="00E52422" w:rsidRDefault="00E52422">
      <w:pPr>
        <w:spacing w:after="0" w:line="240" w:lineRule="auto"/>
      </w:pPr>
      <w:r>
        <w:separator/>
      </w:r>
    </w:p>
  </w:endnote>
  <w:endnote w:type="continuationSeparator" w:id="0">
    <w:p w14:paraId="1EE7D783" w14:textId="77777777" w:rsidR="00E52422" w:rsidRDefault="00E52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E524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A837A" w14:textId="77777777" w:rsidR="00E52422" w:rsidRDefault="00E52422">
      <w:pPr>
        <w:spacing w:after="0" w:line="240" w:lineRule="auto"/>
      </w:pPr>
      <w:r>
        <w:separator/>
      </w:r>
    </w:p>
  </w:footnote>
  <w:footnote w:type="continuationSeparator" w:id="0">
    <w:p w14:paraId="2A269BB8" w14:textId="77777777" w:rsidR="00E52422" w:rsidRDefault="00E52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E52422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8326F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525069D"/>
    <w:multiLevelType w:val="multilevel"/>
    <w:tmpl w:val="BA7A62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9D6EC2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00A94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15040F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C0E8A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49AC7E15"/>
    <w:multiLevelType w:val="multilevel"/>
    <w:tmpl w:val="82E2B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2" w15:restartNumberingAfterBreak="0">
    <w:nsid w:val="49E813E6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4E4D28D6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2AE3737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77A5BD8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677462621">
    <w:abstractNumId w:val="14"/>
  </w:num>
  <w:num w:numId="2" w16cid:durableId="1520897674">
    <w:abstractNumId w:val="5"/>
  </w:num>
  <w:num w:numId="3" w16cid:durableId="1347051968">
    <w:abstractNumId w:val="9"/>
  </w:num>
  <w:num w:numId="4" w16cid:durableId="2037732953">
    <w:abstractNumId w:val="17"/>
  </w:num>
  <w:num w:numId="5" w16cid:durableId="416446447">
    <w:abstractNumId w:val="3"/>
  </w:num>
  <w:num w:numId="6" w16cid:durableId="1223567702">
    <w:abstractNumId w:val="16"/>
  </w:num>
  <w:num w:numId="7" w16cid:durableId="1645967361">
    <w:abstractNumId w:val="7"/>
  </w:num>
  <w:num w:numId="8" w16cid:durableId="157700215">
    <w:abstractNumId w:val="0"/>
  </w:num>
  <w:num w:numId="9" w16cid:durableId="1185752075">
    <w:abstractNumId w:val="18"/>
  </w:num>
  <w:num w:numId="10" w16cid:durableId="1200243662">
    <w:abstractNumId w:val="11"/>
  </w:num>
  <w:num w:numId="11" w16cid:durableId="19088534">
    <w:abstractNumId w:val="6"/>
  </w:num>
  <w:num w:numId="12" w16cid:durableId="1718050009">
    <w:abstractNumId w:val="13"/>
  </w:num>
  <w:num w:numId="13" w16cid:durableId="326633941">
    <w:abstractNumId w:val="2"/>
  </w:num>
  <w:num w:numId="14" w16cid:durableId="79328029">
    <w:abstractNumId w:val="10"/>
  </w:num>
  <w:num w:numId="15" w16cid:durableId="134031438">
    <w:abstractNumId w:val="15"/>
  </w:num>
  <w:num w:numId="16" w16cid:durableId="1166094402">
    <w:abstractNumId w:val="4"/>
  </w:num>
  <w:num w:numId="17" w16cid:durableId="2141608726">
    <w:abstractNumId w:val="12"/>
  </w:num>
  <w:num w:numId="18" w16cid:durableId="1452287470">
    <w:abstractNumId w:val="1"/>
  </w:num>
  <w:num w:numId="19" w16cid:durableId="15745852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170F"/>
    <w:rsid w:val="000203D0"/>
    <w:rsid w:val="00074890"/>
    <w:rsid w:val="00082906"/>
    <w:rsid w:val="00092779"/>
    <w:rsid w:val="000935B6"/>
    <w:rsid w:val="000C7A23"/>
    <w:rsid w:val="000D2B56"/>
    <w:rsid w:val="0012722B"/>
    <w:rsid w:val="00130893"/>
    <w:rsid w:val="0018284C"/>
    <w:rsid w:val="0019043F"/>
    <w:rsid w:val="00190C61"/>
    <w:rsid w:val="001B5816"/>
    <w:rsid w:val="001D4591"/>
    <w:rsid w:val="00233D1D"/>
    <w:rsid w:val="002467CB"/>
    <w:rsid w:val="00252832"/>
    <w:rsid w:val="00270274"/>
    <w:rsid w:val="002739F3"/>
    <w:rsid w:val="002B090A"/>
    <w:rsid w:val="002E1150"/>
    <w:rsid w:val="00333424"/>
    <w:rsid w:val="003479C3"/>
    <w:rsid w:val="00354751"/>
    <w:rsid w:val="003558A1"/>
    <w:rsid w:val="00356AAA"/>
    <w:rsid w:val="00360386"/>
    <w:rsid w:val="003761DE"/>
    <w:rsid w:val="0038613B"/>
    <w:rsid w:val="003A5BAB"/>
    <w:rsid w:val="003B0638"/>
    <w:rsid w:val="003E3861"/>
    <w:rsid w:val="003E6B48"/>
    <w:rsid w:val="003F7A72"/>
    <w:rsid w:val="00421ED9"/>
    <w:rsid w:val="00450D5F"/>
    <w:rsid w:val="00456695"/>
    <w:rsid w:val="004B08E6"/>
    <w:rsid w:val="004D1221"/>
    <w:rsid w:val="004E0118"/>
    <w:rsid w:val="00520591"/>
    <w:rsid w:val="00566BD2"/>
    <w:rsid w:val="00571F2C"/>
    <w:rsid w:val="00624BE5"/>
    <w:rsid w:val="006731B8"/>
    <w:rsid w:val="006B7DD8"/>
    <w:rsid w:val="006C0B48"/>
    <w:rsid w:val="006D25CA"/>
    <w:rsid w:val="006E7BA5"/>
    <w:rsid w:val="00721ACB"/>
    <w:rsid w:val="007249EF"/>
    <w:rsid w:val="00751397"/>
    <w:rsid w:val="007769D2"/>
    <w:rsid w:val="007A18AE"/>
    <w:rsid w:val="007A4E9D"/>
    <w:rsid w:val="007D0E0C"/>
    <w:rsid w:val="00812CE7"/>
    <w:rsid w:val="00821428"/>
    <w:rsid w:val="00932ABC"/>
    <w:rsid w:val="00963087"/>
    <w:rsid w:val="009713EC"/>
    <w:rsid w:val="00972F7A"/>
    <w:rsid w:val="009C0AC8"/>
    <w:rsid w:val="009F5AC2"/>
    <w:rsid w:val="00A213F6"/>
    <w:rsid w:val="00A475F8"/>
    <w:rsid w:val="00A65487"/>
    <w:rsid w:val="00AF4497"/>
    <w:rsid w:val="00B13204"/>
    <w:rsid w:val="00B41D29"/>
    <w:rsid w:val="00B45A12"/>
    <w:rsid w:val="00B67563"/>
    <w:rsid w:val="00B766B1"/>
    <w:rsid w:val="00B83452"/>
    <w:rsid w:val="00BA6519"/>
    <w:rsid w:val="00BE71B1"/>
    <w:rsid w:val="00BF7D13"/>
    <w:rsid w:val="00C02F94"/>
    <w:rsid w:val="00C416C0"/>
    <w:rsid w:val="00C54907"/>
    <w:rsid w:val="00C67B79"/>
    <w:rsid w:val="00C74BFC"/>
    <w:rsid w:val="00CB4506"/>
    <w:rsid w:val="00CF6F22"/>
    <w:rsid w:val="00D3720E"/>
    <w:rsid w:val="00D4105B"/>
    <w:rsid w:val="00D42308"/>
    <w:rsid w:val="00D873DD"/>
    <w:rsid w:val="00DA3B0C"/>
    <w:rsid w:val="00DA6AAB"/>
    <w:rsid w:val="00E13B3F"/>
    <w:rsid w:val="00E52422"/>
    <w:rsid w:val="00E66F01"/>
    <w:rsid w:val="00E73147"/>
    <w:rsid w:val="00E94B0B"/>
    <w:rsid w:val="00E9690F"/>
    <w:rsid w:val="00EC0B9F"/>
    <w:rsid w:val="00F47257"/>
    <w:rsid w:val="00F51AD8"/>
    <w:rsid w:val="00FA6D9D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A65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1D2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1D2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1D29"/>
    <w:rPr>
      <w:vertAlign w:val="superscript"/>
    </w:rPr>
  </w:style>
  <w:style w:type="table" w:styleId="Tabela-Siatka">
    <w:name w:val="Table Grid"/>
    <w:basedOn w:val="Standardowy"/>
    <w:uiPriority w:val="39"/>
    <w:rsid w:val="001B5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A65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F6F22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D410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1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5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drontrzebownisko.pl/zarzadzani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150E7"/>
    <w:rsid w:val="0002700B"/>
    <w:rsid w:val="00264409"/>
    <w:rsid w:val="00431DEB"/>
    <w:rsid w:val="00436D22"/>
    <w:rsid w:val="005850E0"/>
    <w:rsid w:val="006C1897"/>
    <w:rsid w:val="009C6AB0"/>
    <w:rsid w:val="00AE2EA4"/>
    <w:rsid w:val="00D171F1"/>
    <w:rsid w:val="00D50E62"/>
    <w:rsid w:val="00F650F0"/>
    <w:rsid w:val="00FB5982"/>
    <w:rsid w:val="00FC489D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074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K</cp:lastModifiedBy>
  <cp:revision>10</cp:revision>
  <cp:lastPrinted>2022-06-13T09:19:00Z</cp:lastPrinted>
  <dcterms:created xsi:type="dcterms:W3CDTF">2022-06-13T08:22:00Z</dcterms:created>
  <dcterms:modified xsi:type="dcterms:W3CDTF">2022-06-13T09:21:00Z</dcterms:modified>
</cp:coreProperties>
</file>